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delein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DIMETHYLHYDROXY FURAN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dele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dele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DIMETHYLHYDROXY FURANO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dele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dele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A1AEB4E-CB57-440C-B5A5-72DE7D8669E7}"/>
</file>

<file path=customXml/itemProps3.xml><?xml version="1.0" encoding="utf-8"?>
<ds:datastoreItem xmlns:ds="http://schemas.openxmlformats.org/officeDocument/2006/customXml" ds:itemID="{3CF9D64E-B28D-42A1-B27E-1603D913B6E3}"/>
</file>

<file path=customXml/itemProps4.xml><?xml version="1.0" encoding="utf-8"?>
<ds:datastoreItem xmlns:ds="http://schemas.openxmlformats.org/officeDocument/2006/customXml" ds:itemID="{8B041022-8236-455F-90EF-9CB37674F8D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